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y Robl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l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4 Birch R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kowe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9361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lo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